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B2173" w14:textId="75459345" w:rsidR="00BE7CBA" w:rsidRPr="0028411E" w:rsidRDefault="00124EE5" w:rsidP="001F29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411E">
        <w:rPr>
          <w:rFonts w:ascii="Times New Roman" w:hAnsi="Times New Roman" w:cs="Times New Roman"/>
          <w:b/>
          <w:sz w:val="28"/>
          <w:szCs w:val="28"/>
        </w:rPr>
        <w:t>BAB VII</w:t>
      </w:r>
    </w:p>
    <w:p w14:paraId="092FA638" w14:textId="4B59E12C" w:rsidR="001F2931" w:rsidRDefault="001F2931" w:rsidP="001F29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411E">
        <w:rPr>
          <w:rFonts w:ascii="Times New Roman" w:hAnsi="Times New Roman" w:cs="Times New Roman"/>
          <w:b/>
          <w:sz w:val="28"/>
          <w:szCs w:val="28"/>
        </w:rPr>
        <w:t>DISCUSSION</w:t>
      </w:r>
    </w:p>
    <w:p w14:paraId="52204287" w14:textId="46881358" w:rsidR="0028411E" w:rsidRDefault="00B863FA" w:rsidP="0028411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iscussion</w:t>
      </w:r>
    </w:p>
    <w:p w14:paraId="41AA7706" w14:textId="10AC5A1A" w:rsidR="00101CE9" w:rsidRDefault="00B863FA" w:rsidP="00101CE9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ada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regre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linier </w:t>
      </w:r>
      <w:proofErr w:type="spellStart"/>
      <w:r>
        <w:rPr>
          <w:rFonts w:ascii="Times New Roman" w:hAnsi="Times New Roman" w:cs="Times New Roman"/>
          <w:sz w:val="28"/>
          <w:szCs w:val="28"/>
        </w:rPr>
        <w:t>sederh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ertuju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ramal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mperkir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ab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up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erdasar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os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an </w:t>
      </w:r>
      <w:proofErr w:type="spellStart"/>
      <w:r>
        <w:rPr>
          <w:rFonts w:ascii="Times New Roman" w:hAnsi="Times New Roman" w:cs="Times New Roman"/>
          <w:sz w:val="28"/>
          <w:szCs w:val="28"/>
        </w:rPr>
        <w:t>jumla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ipergun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ebutuh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ara </w:t>
      </w:r>
      <w:proofErr w:type="spellStart"/>
      <w:r>
        <w:rPr>
          <w:rFonts w:ascii="Times New Roman" w:hAnsi="Times New Roman" w:cs="Times New Roman"/>
          <w:sz w:val="28"/>
          <w:szCs w:val="28"/>
        </w:rPr>
        <w:t>peta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erutam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neliti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i </w:t>
      </w:r>
      <w:proofErr w:type="spellStart"/>
      <w:r w:rsidR="007A6562">
        <w:rPr>
          <w:rFonts w:ascii="Times New Roman" w:hAnsi="Times New Roman" w:cs="Times New Roman"/>
          <w:sz w:val="28"/>
          <w:szCs w:val="28"/>
        </w:rPr>
        <w:t>Universitas</w:t>
      </w:r>
      <w:proofErr w:type="spellEnd"/>
      <w:r w:rsidR="007A656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A6562">
        <w:rPr>
          <w:rFonts w:ascii="Times New Roman" w:hAnsi="Times New Roman" w:cs="Times New Roman"/>
          <w:sz w:val="28"/>
          <w:szCs w:val="28"/>
        </w:rPr>
        <w:t>Padjadjar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bertem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idroponi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da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mbant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ihak-piha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ingi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ngelol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idroponi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ab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pm per part million pada </w:t>
      </w:r>
      <w:proofErr w:type="spellStart"/>
      <w:r>
        <w:rPr>
          <w:rFonts w:ascii="Times New Roman" w:hAnsi="Times New Roman" w:cs="Times New Roman"/>
          <w:sz w:val="28"/>
          <w:szCs w:val="28"/>
        </w:rPr>
        <w:t>suat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anaman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in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dilengkap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dengan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metode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regre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linier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sederhana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untuk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mempredik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hubungan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antara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variabel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x dan y.</w:t>
      </w:r>
    </w:p>
    <w:p w14:paraId="175D902F" w14:textId="6E553BC5" w:rsidR="00101CE9" w:rsidRPr="00B863FA" w:rsidRDefault="00101CE9" w:rsidP="00101CE9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si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aha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ngembang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ebi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empurna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</w:p>
    <w:sectPr w:rsidR="00101CE9" w:rsidRPr="00B863FA" w:rsidSect="0003080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268" w:right="1701" w:bottom="1701" w:left="2268" w:header="720" w:footer="720" w:gutter="0"/>
      <w:pgNumType w:start="69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D7E9D" w14:textId="77777777" w:rsidR="00370C31" w:rsidRDefault="00370C31" w:rsidP="0003080E">
      <w:pPr>
        <w:spacing w:after="0" w:line="240" w:lineRule="auto"/>
      </w:pPr>
      <w:r>
        <w:separator/>
      </w:r>
    </w:p>
  </w:endnote>
  <w:endnote w:type="continuationSeparator" w:id="0">
    <w:p w14:paraId="31CDC253" w14:textId="77777777" w:rsidR="00370C31" w:rsidRDefault="00370C31" w:rsidP="000308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03FF9E" w14:textId="77777777" w:rsidR="0003080E" w:rsidRDefault="000308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82833" w14:textId="77777777" w:rsidR="0003080E" w:rsidRDefault="000308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8865C" w14:textId="4B9197D0" w:rsidR="0003080E" w:rsidRPr="0003080E" w:rsidRDefault="0003080E" w:rsidP="0003080E">
    <w:pPr>
      <w:pStyle w:val="Footer"/>
      <w:jc w:val="center"/>
      <w:rPr>
        <w:rFonts w:ascii="Times New Roman" w:hAnsi="Times New Roman" w:cs="Times New Roman"/>
        <w:sz w:val="24"/>
        <w:szCs w:val="24"/>
      </w:rPr>
    </w:pPr>
    <w:bookmarkStart w:id="0" w:name="_GoBack"/>
    <w:r w:rsidRPr="0003080E">
      <w:rPr>
        <w:rFonts w:ascii="Times New Roman" w:hAnsi="Times New Roman" w:cs="Times New Roman"/>
        <w:sz w:val="24"/>
        <w:szCs w:val="24"/>
      </w:rPr>
      <w:t>VII-69</w:t>
    </w:r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1275C" w14:textId="77777777" w:rsidR="00370C31" w:rsidRDefault="00370C31" w:rsidP="0003080E">
      <w:pPr>
        <w:spacing w:after="0" w:line="240" w:lineRule="auto"/>
      </w:pPr>
      <w:r>
        <w:separator/>
      </w:r>
    </w:p>
  </w:footnote>
  <w:footnote w:type="continuationSeparator" w:id="0">
    <w:p w14:paraId="4135B109" w14:textId="77777777" w:rsidR="00370C31" w:rsidRDefault="00370C31" w:rsidP="000308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20BEA" w14:textId="77777777" w:rsidR="0003080E" w:rsidRDefault="000308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4918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2F74EA4" w14:textId="4D5E574E" w:rsidR="0003080E" w:rsidRDefault="0003080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F2D232" w14:textId="77777777" w:rsidR="0003080E" w:rsidRDefault="000308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18B08" w14:textId="77777777" w:rsidR="0003080E" w:rsidRDefault="000308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1125D"/>
    <w:multiLevelType w:val="hybridMultilevel"/>
    <w:tmpl w:val="6CCC5436"/>
    <w:lvl w:ilvl="0" w:tplc="F5DA7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005CD"/>
    <w:multiLevelType w:val="hybridMultilevel"/>
    <w:tmpl w:val="3BCC4B7E"/>
    <w:lvl w:ilvl="0" w:tplc="B0BA6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CB82E31"/>
    <w:multiLevelType w:val="hybridMultilevel"/>
    <w:tmpl w:val="8B2A6F34"/>
    <w:lvl w:ilvl="0" w:tplc="73E22A86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583DD9"/>
    <w:multiLevelType w:val="hybridMultilevel"/>
    <w:tmpl w:val="F252F966"/>
    <w:lvl w:ilvl="0" w:tplc="73E22A86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8F0"/>
    <w:multiLevelType w:val="hybridMultilevel"/>
    <w:tmpl w:val="A6488328"/>
    <w:lvl w:ilvl="0" w:tplc="148A6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wtDCwNDI3NTW0sDRS0lEKTi0uzszPAykwqQUAAACkMywAAAA="/>
  </w:docVars>
  <w:rsids>
    <w:rsidRoot w:val="004A262A"/>
    <w:rsid w:val="0003080E"/>
    <w:rsid w:val="000B61A3"/>
    <w:rsid w:val="00101CE9"/>
    <w:rsid w:val="00124EE5"/>
    <w:rsid w:val="001F2931"/>
    <w:rsid w:val="0028411E"/>
    <w:rsid w:val="00285C36"/>
    <w:rsid w:val="002D4980"/>
    <w:rsid w:val="002E2D5F"/>
    <w:rsid w:val="00370C31"/>
    <w:rsid w:val="004A262A"/>
    <w:rsid w:val="00504699"/>
    <w:rsid w:val="00541E87"/>
    <w:rsid w:val="0056101F"/>
    <w:rsid w:val="0072608D"/>
    <w:rsid w:val="007A6562"/>
    <w:rsid w:val="00923C40"/>
    <w:rsid w:val="00A54338"/>
    <w:rsid w:val="00AF3CCB"/>
    <w:rsid w:val="00B863FA"/>
    <w:rsid w:val="00BE7CBA"/>
    <w:rsid w:val="00CD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F88D9"/>
  <w15:chartTrackingRefBased/>
  <w15:docId w15:val="{B616F8D1-DB74-4CE2-904E-70A251FF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62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0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80E"/>
  </w:style>
  <w:style w:type="paragraph" w:styleId="Footer">
    <w:name w:val="footer"/>
    <w:basedOn w:val="Normal"/>
    <w:link w:val="FooterChar"/>
    <w:uiPriority w:val="99"/>
    <w:unhideWhenUsed/>
    <w:rsid w:val="000308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8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20</cp:revision>
  <dcterms:created xsi:type="dcterms:W3CDTF">2018-04-25T02:48:00Z</dcterms:created>
  <dcterms:modified xsi:type="dcterms:W3CDTF">2018-05-05T10:54:00Z</dcterms:modified>
</cp:coreProperties>
</file>